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214325" w14:textId="77777777" w:rsidR="00CB74E5" w:rsidRPr="00CB74E5" w:rsidRDefault="00CB74E5" w:rsidP="00CB74E5">
      <w:pPr>
        <w:widowControl w:val="0"/>
        <w:spacing w:after="0" w:line="240" w:lineRule="auto"/>
        <w:contextualSpacing/>
        <w:outlineLvl w:val="1"/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</w:pPr>
      <w:r w:rsidRPr="00CB74E5"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  <w:t>3.10 MFI and PDSA - Reducing Missed Appointments</w:t>
      </w:r>
    </w:p>
    <w:p w14:paraId="3B19E903" w14:textId="77777777" w:rsidR="00CB74E5" w:rsidRPr="00CB74E5" w:rsidRDefault="00CB74E5" w:rsidP="00CB74E5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</w:p>
    <w:tbl>
      <w:tblPr>
        <w:tblStyle w:val="ListTable31"/>
        <w:tblW w:w="5000" w:type="pct"/>
        <w:tblLook w:val="04A0" w:firstRow="1" w:lastRow="0" w:firstColumn="1" w:lastColumn="0" w:noHBand="0" w:noVBand="1"/>
      </w:tblPr>
      <w:tblGrid>
        <w:gridCol w:w="9633"/>
      </w:tblGrid>
      <w:tr w:rsidR="00CB74E5" w:rsidRPr="00CB74E5" w14:paraId="48F77A21" w14:textId="77777777" w:rsidTr="00CB74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</w:tcPr>
          <w:p w14:paraId="6C0CFA9E" w14:textId="77777777" w:rsidR="00CB74E5" w:rsidRPr="00CB74E5" w:rsidRDefault="00CB74E5" w:rsidP="00CB74E5">
            <w:pPr>
              <w:widowControl w:val="0"/>
              <w:spacing w:before="120" w:after="120"/>
              <w:rPr>
                <w:rFonts w:ascii="Karla" w:eastAsia="Karla" w:hAnsi="Karla" w:cs="Calibri"/>
                <w:color w:val="3E3E3E"/>
              </w:rPr>
            </w:pPr>
            <w:r w:rsidRPr="00CB74E5">
              <w:rPr>
                <w:rFonts w:ascii="Karla" w:eastAsia="Karla" w:hAnsi="Karla" w:cs="Calibri"/>
              </w:rPr>
              <w:t xml:space="preserve">Step 2: Doing Part - Plan-Do-Study-Act </w:t>
            </w:r>
            <w:r w:rsidRPr="00CB74E5">
              <w:rPr>
                <w:rFonts w:ascii="Karla" w:eastAsia="Karla" w:hAnsi="Karla" w:cs="Calibri"/>
                <w:i/>
                <w:iCs/>
                <w:szCs w:val="20"/>
              </w:rPr>
              <w:t>(Once you have completed the Model for Improvement (MFI), use this template to document and track your PDSA cycles)</w:t>
            </w:r>
          </w:p>
        </w:tc>
      </w:tr>
    </w:tbl>
    <w:tbl>
      <w:tblPr>
        <w:tblStyle w:val="GridTable1Light-Accent12"/>
        <w:tblW w:w="5000" w:type="pct"/>
        <w:tblLook w:val="04A0" w:firstRow="1" w:lastRow="0" w:firstColumn="1" w:lastColumn="0" w:noHBand="0" w:noVBand="1"/>
      </w:tblPr>
      <w:tblGrid>
        <w:gridCol w:w="1145"/>
        <w:gridCol w:w="1842"/>
        <w:gridCol w:w="1194"/>
        <w:gridCol w:w="1480"/>
        <w:gridCol w:w="2773"/>
        <w:gridCol w:w="1194"/>
      </w:tblGrid>
      <w:tr w:rsidR="00CB74E5" w:rsidRPr="00CB74E5" w14:paraId="5E8F58D2" w14:textId="77777777" w:rsidTr="008F2D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" w:type="pct"/>
            <w:shd w:val="clear" w:color="auto" w:fill="002060"/>
            <w:vAlign w:val="center"/>
            <w:hideMark/>
          </w:tcPr>
          <w:p w14:paraId="59153235" w14:textId="77777777" w:rsidR="00CB74E5" w:rsidRPr="00CB74E5" w:rsidRDefault="00CB74E5" w:rsidP="00CB74E5">
            <w:pPr>
              <w:widowControl w:val="0"/>
              <w:spacing w:after="120"/>
              <w:jc w:val="center"/>
              <w:rPr>
                <w:rFonts w:ascii="Karla" w:eastAsia="Karla" w:hAnsi="Karla" w:cs="Calibri"/>
                <w:color w:val="FFFFFF"/>
              </w:rPr>
            </w:pPr>
            <w:r w:rsidRPr="00CB74E5">
              <w:rPr>
                <w:rFonts w:ascii="Karla" w:eastAsia="Karla" w:hAnsi="Karla" w:cs="Calibri"/>
                <w:color w:val="FFFFFF"/>
              </w:rPr>
              <w:t>Idea</w:t>
            </w:r>
          </w:p>
        </w:tc>
        <w:tc>
          <w:tcPr>
            <w:tcW w:w="1530" w:type="pct"/>
            <w:gridSpan w:val="2"/>
            <w:shd w:val="clear" w:color="auto" w:fill="002060"/>
            <w:vAlign w:val="center"/>
            <w:hideMark/>
          </w:tcPr>
          <w:p w14:paraId="1D33FC83" w14:textId="77777777" w:rsidR="00CB74E5" w:rsidRPr="00CB74E5" w:rsidRDefault="00CB74E5" w:rsidP="00CB74E5">
            <w:pPr>
              <w:widowControl w:val="0"/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Calibri"/>
                <w:color w:val="FFFFFF"/>
              </w:rPr>
            </w:pPr>
            <w:r w:rsidRPr="00CB74E5">
              <w:rPr>
                <w:rFonts w:ascii="Karla" w:eastAsia="Karla" w:hAnsi="Karla" w:cs="Calibri"/>
                <w:color w:val="FFFFFF"/>
                <w:lang w:val="en-US"/>
              </w:rPr>
              <w:t>Plan</w:t>
            </w:r>
          </w:p>
        </w:tc>
        <w:tc>
          <w:tcPr>
            <w:tcW w:w="761" w:type="pct"/>
            <w:shd w:val="clear" w:color="auto" w:fill="002060"/>
            <w:vAlign w:val="center"/>
            <w:hideMark/>
          </w:tcPr>
          <w:p w14:paraId="6E6AFE96" w14:textId="77777777" w:rsidR="00CB74E5" w:rsidRPr="00CB74E5" w:rsidRDefault="00CB74E5" w:rsidP="00CB74E5">
            <w:pPr>
              <w:widowControl w:val="0"/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Calibri"/>
                <w:color w:val="FFFFFF"/>
              </w:rPr>
            </w:pPr>
            <w:r w:rsidRPr="00CB74E5">
              <w:rPr>
                <w:rFonts w:ascii="Karla" w:eastAsia="Karla" w:hAnsi="Karla" w:cs="Calibri"/>
                <w:color w:val="FFFFFF"/>
                <w:lang w:val="en-US"/>
              </w:rPr>
              <w:t>Do</w:t>
            </w:r>
          </w:p>
        </w:tc>
        <w:tc>
          <w:tcPr>
            <w:tcW w:w="1575" w:type="pct"/>
            <w:shd w:val="clear" w:color="auto" w:fill="002060"/>
            <w:vAlign w:val="center"/>
            <w:hideMark/>
          </w:tcPr>
          <w:p w14:paraId="19B5A7E5" w14:textId="77777777" w:rsidR="00CB74E5" w:rsidRPr="00CB74E5" w:rsidRDefault="00CB74E5" w:rsidP="00CB74E5">
            <w:pPr>
              <w:widowControl w:val="0"/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Calibri"/>
                <w:color w:val="FFFFFF"/>
              </w:rPr>
            </w:pPr>
            <w:r w:rsidRPr="00CB74E5">
              <w:rPr>
                <w:rFonts w:ascii="Karla" w:eastAsia="Karla" w:hAnsi="Karla" w:cs="Calibri"/>
                <w:color w:val="FFFFFF"/>
                <w:lang w:val="en-US"/>
              </w:rPr>
              <w:t>Study</w:t>
            </w:r>
          </w:p>
        </w:tc>
        <w:tc>
          <w:tcPr>
            <w:tcW w:w="755" w:type="pct"/>
            <w:shd w:val="clear" w:color="auto" w:fill="002060"/>
            <w:vAlign w:val="center"/>
            <w:hideMark/>
          </w:tcPr>
          <w:p w14:paraId="68F6C924" w14:textId="77777777" w:rsidR="00CB74E5" w:rsidRPr="00CB74E5" w:rsidRDefault="00CB74E5" w:rsidP="00CB74E5">
            <w:pPr>
              <w:widowControl w:val="0"/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Calibri"/>
                <w:color w:val="FFFFFF"/>
              </w:rPr>
            </w:pPr>
            <w:r w:rsidRPr="00CB74E5">
              <w:rPr>
                <w:rFonts w:ascii="Karla" w:eastAsia="Karla" w:hAnsi="Karla" w:cs="Calibri"/>
                <w:color w:val="FFFFFF"/>
                <w:lang w:val="en-US"/>
              </w:rPr>
              <w:t>Act</w:t>
            </w:r>
          </w:p>
        </w:tc>
      </w:tr>
      <w:tr w:rsidR="00CB74E5" w:rsidRPr="00CB74E5" w14:paraId="383BBA3B" w14:textId="77777777" w:rsidTr="008F2D7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" w:type="pct"/>
            <w:shd w:val="clear" w:color="auto" w:fill="D9E2F3"/>
            <w:hideMark/>
          </w:tcPr>
          <w:p w14:paraId="3C4F5BF6" w14:textId="77777777" w:rsidR="00CB74E5" w:rsidRPr="00CB74E5" w:rsidRDefault="00CB74E5" w:rsidP="00CB74E5">
            <w:pPr>
              <w:widowControl w:val="0"/>
              <w:spacing w:after="120"/>
              <w:jc w:val="center"/>
              <w:rPr>
                <w:rFonts w:ascii="Karla" w:eastAsia="Karla" w:hAnsi="Karla" w:cs="Calibri"/>
                <w:color w:val="3E3E3E"/>
              </w:rPr>
            </w:pPr>
            <w:r w:rsidRPr="00CB74E5">
              <w:rPr>
                <w:rFonts w:ascii="Karla" w:eastAsia="Karla" w:hAnsi="Karla" w:cs="Calibri"/>
                <w:color w:val="3E3E3E"/>
                <w:lang w:val="en-US"/>
              </w:rPr>
              <w:t>#</w:t>
            </w:r>
          </w:p>
        </w:tc>
        <w:tc>
          <w:tcPr>
            <w:tcW w:w="1092" w:type="pct"/>
            <w:shd w:val="clear" w:color="auto" w:fill="D9E2F3"/>
            <w:hideMark/>
          </w:tcPr>
          <w:p w14:paraId="4B87C6E1" w14:textId="77777777" w:rsidR="00CB74E5" w:rsidRPr="00CB74E5" w:rsidRDefault="00CB74E5" w:rsidP="00CB74E5">
            <w:pPr>
              <w:widowControl w:val="0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Calibri"/>
                <w:color w:val="3E3E3E"/>
              </w:rPr>
            </w:pPr>
            <w:r w:rsidRPr="00CB74E5">
              <w:rPr>
                <w:rFonts w:ascii="Karla" w:eastAsia="Karla" w:hAnsi="Karla" w:cs="Calibri"/>
                <w:b/>
                <w:bCs/>
                <w:color w:val="3E3E3E"/>
                <w:lang w:val="en-GB"/>
              </w:rPr>
              <w:t>Plan the test</w:t>
            </w:r>
          </w:p>
        </w:tc>
        <w:tc>
          <w:tcPr>
            <w:tcW w:w="438" w:type="pct"/>
            <w:shd w:val="clear" w:color="auto" w:fill="D9E2F3"/>
            <w:hideMark/>
          </w:tcPr>
          <w:p w14:paraId="32E58FC3" w14:textId="77777777" w:rsidR="00CB74E5" w:rsidRPr="00CB74E5" w:rsidRDefault="00CB74E5" w:rsidP="00CB74E5">
            <w:pPr>
              <w:widowControl w:val="0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Calibri"/>
                <w:color w:val="3E3E3E"/>
              </w:rPr>
            </w:pPr>
            <w:r w:rsidRPr="00CB74E5">
              <w:rPr>
                <w:rFonts w:ascii="Karla" w:eastAsia="Karla" w:hAnsi="Karla" w:cs="Calibri"/>
                <w:b/>
                <w:bCs/>
                <w:color w:val="3E3E3E"/>
                <w:lang w:val="en-US"/>
              </w:rPr>
              <w:t>Prediction</w:t>
            </w:r>
          </w:p>
        </w:tc>
        <w:tc>
          <w:tcPr>
            <w:tcW w:w="761" w:type="pct"/>
            <w:shd w:val="clear" w:color="auto" w:fill="D9E2F3"/>
            <w:hideMark/>
          </w:tcPr>
          <w:p w14:paraId="2BC90681" w14:textId="77777777" w:rsidR="00CB74E5" w:rsidRPr="00CB74E5" w:rsidRDefault="00CB74E5" w:rsidP="00CB74E5">
            <w:pPr>
              <w:widowControl w:val="0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Calibri"/>
                <w:color w:val="3E3E3E"/>
              </w:rPr>
            </w:pPr>
            <w:r w:rsidRPr="00CB74E5">
              <w:rPr>
                <w:rFonts w:ascii="Karla" w:eastAsia="Karla" w:hAnsi="Karla" w:cs="Calibri"/>
                <w:b/>
                <w:bCs/>
                <w:color w:val="3E3E3E"/>
                <w:lang w:val="en-GB"/>
              </w:rPr>
              <w:t xml:space="preserve">Do the test </w:t>
            </w:r>
            <w:r w:rsidRPr="00CB74E5">
              <w:rPr>
                <w:rFonts w:ascii="Karla" w:eastAsia="Karla" w:hAnsi="Karla" w:cs="Calibri"/>
                <w:b/>
                <w:bCs/>
                <w:color w:val="3E3E3E"/>
                <w:lang w:val="en-GB"/>
              </w:rPr>
              <w:br/>
              <w:t>on small scale</w:t>
            </w:r>
          </w:p>
        </w:tc>
        <w:tc>
          <w:tcPr>
            <w:tcW w:w="1575" w:type="pct"/>
            <w:shd w:val="clear" w:color="auto" w:fill="D9E2F3"/>
            <w:hideMark/>
          </w:tcPr>
          <w:p w14:paraId="5A0B5475" w14:textId="77777777" w:rsidR="00CB74E5" w:rsidRPr="00CB74E5" w:rsidRDefault="00CB74E5" w:rsidP="00CB74E5">
            <w:pPr>
              <w:widowControl w:val="0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Calibri"/>
                <w:color w:val="3E3E3E"/>
              </w:rPr>
            </w:pPr>
            <w:r w:rsidRPr="00CB74E5">
              <w:rPr>
                <w:rFonts w:ascii="Karla" w:eastAsia="Karla" w:hAnsi="Karla" w:cs="Calibri"/>
                <w:b/>
                <w:bCs/>
                <w:color w:val="3E3E3E"/>
                <w:lang w:val="en-US"/>
              </w:rPr>
              <w:t>Analyse the results</w:t>
            </w:r>
          </w:p>
        </w:tc>
        <w:tc>
          <w:tcPr>
            <w:tcW w:w="755" w:type="pct"/>
            <w:shd w:val="clear" w:color="auto" w:fill="D9E2F3"/>
            <w:hideMark/>
          </w:tcPr>
          <w:p w14:paraId="7FB40549" w14:textId="77777777" w:rsidR="00CB74E5" w:rsidRPr="00CB74E5" w:rsidRDefault="00CB74E5" w:rsidP="00CB74E5">
            <w:pPr>
              <w:widowControl w:val="0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Calibri"/>
                <w:color w:val="3E3E3E"/>
              </w:rPr>
            </w:pPr>
            <w:proofErr w:type="gramStart"/>
            <w:r w:rsidRPr="00CB74E5">
              <w:rPr>
                <w:rFonts w:ascii="Karla" w:eastAsia="Karla" w:hAnsi="Karla" w:cs="Calibri"/>
                <w:b/>
                <w:bCs/>
                <w:color w:val="3E3E3E"/>
                <w:lang w:val="en-US"/>
              </w:rPr>
              <w:t>Make a plan</w:t>
            </w:r>
            <w:proofErr w:type="gramEnd"/>
            <w:r w:rsidRPr="00CB74E5">
              <w:rPr>
                <w:rFonts w:ascii="Karla" w:eastAsia="Karla" w:hAnsi="Karla" w:cs="Calibri"/>
                <w:b/>
                <w:bCs/>
                <w:color w:val="3E3E3E"/>
                <w:lang w:val="en-US"/>
              </w:rPr>
              <w:br/>
              <w:t xml:space="preserve"> for next step</w:t>
            </w:r>
          </w:p>
        </w:tc>
      </w:tr>
      <w:tr w:rsidR="00CB74E5" w:rsidRPr="00CB74E5" w14:paraId="06D7DA36" w14:textId="77777777" w:rsidTr="008F2D76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" w:type="pct"/>
            <w:hideMark/>
          </w:tcPr>
          <w:p w14:paraId="666434E2" w14:textId="77777777" w:rsidR="00CB74E5" w:rsidRPr="00CB74E5" w:rsidRDefault="00CB74E5" w:rsidP="00CB74E5">
            <w:pPr>
              <w:widowControl w:val="0"/>
              <w:spacing w:after="120"/>
              <w:rPr>
                <w:rFonts w:ascii="Karla" w:eastAsia="Karla" w:hAnsi="Karla" w:cs="Calibri"/>
                <w:color w:val="3E3E3E"/>
                <w:szCs w:val="20"/>
              </w:rPr>
            </w:pPr>
            <w:sdt>
              <w:sdtPr>
                <w:rPr>
                  <w:rFonts w:ascii="Karla" w:eastAsia="Karla" w:hAnsi="Karla" w:cs="Calibri"/>
                  <w:color w:val="3E3E3E"/>
                  <w:szCs w:val="20"/>
                </w:rPr>
                <w:id w:val="188962856"/>
                <w:placeholder>
                  <w:docPart w:val="A44C5BFA12CC4229B6E251D8205DA9D6"/>
                </w:placeholder>
              </w:sdtPr>
              <w:sdtContent>
                <w:r w:rsidRPr="00CB74E5">
                  <w:rPr>
                    <w:rFonts w:ascii="Karla" w:eastAsia="Karla" w:hAnsi="Karla" w:cs="Calibri"/>
                    <w:color w:val="3E3E3E"/>
                    <w:szCs w:val="20"/>
                  </w:rPr>
                  <w:t>1.1</w:t>
                </w:r>
              </w:sdtContent>
            </w:sdt>
          </w:p>
        </w:tc>
        <w:tc>
          <w:tcPr>
            <w:tcW w:w="1092" w:type="pct"/>
            <w:vAlign w:val="center"/>
          </w:tcPr>
          <w:p w14:paraId="2D4DBEEF" w14:textId="77777777" w:rsidR="00CB74E5" w:rsidRPr="00CB74E5" w:rsidRDefault="00CB74E5" w:rsidP="00CB74E5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color w:val="3E3E3E"/>
                <w:szCs w:val="20"/>
              </w:rPr>
            </w:pPr>
            <w:r w:rsidRPr="00CB74E5">
              <w:rPr>
                <w:rFonts w:ascii="Calibri" w:eastAsia="Karla" w:hAnsi="Calibri" w:cs="Calibri"/>
                <w:color w:val="3E3E3E"/>
                <w:szCs w:val="20"/>
              </w:rPr>
              <w:t>Establish a structured follow-up process for missed appointments, including phone calls and letters.</w:t>
            </w:r>
          </w:p>
        </w:tc>
        <w:tc>
          <w:tcPr>
            <w:tcW w:w="438" w:type="pct"/>
          </w:tcPr>
          <w:p w14:paraId="1AA2A1D4" w14:textId="77777777" w:rsidR="00CB74E5" w:rsidRPr="00CB74E5" w:rsidRDefault="00CB74E5" w:rsidP="00CB74E5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color w:val="3E3E3E"/>
                <w:szCs w:val="20"/>
              </w:rPr>
            </w:pPr>
          </w:p>
        </w:tc>
        <w:tc>
          <w:tcPr>
            <w:tcW w:w="761" w:type="pct"/>
          </w:tcPr>
          <w:p w14:paraId="6C271509" w14:textId="77777777" w:rsidR="00CB74E5" w:rsidRPr="00CB74E5" w:rsidRDefault="00CB74E5" w:rsidP="00CB74E5">
            <w:pPr>
              <w:widowControl w:val="0"/>
              <w:numPr>
                <w:ilvl w:val="0"/>
                <w:numId w:val="46"/>
              </w:numPr>
              <w:ind w:left="395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color w:val="3E3E3E"/>
                <w:szCs w:val="20"/>
              </w:rPr>
            </w:pPr>
            <w:hyperlink r:id="rId11" w:history="1">
              <w:r w:rsidRPr="00CB74E5">
                <w:rPr>
                  <w:rFonts w:ascii="Calibri" w:eastAsia="Karla" w:hAnsi="Calibri" w:cs="Calibri"/>
                  <w:color w:val="3E3E3E"/>
                  <w:szCs w:val="20"/>
                  <w:u w:val="single"/>
                  <w:lang w:val="en-US"/>
                </w:rPr>
                <w:t>BP</w:t>
              </w:r>
            </w:hyperlink>
          </w:p>
          <w:p w14:paraId="325EDE00" w14:textId="77777777" w:rsidR="00CB74E5" w:rsidRPr="00CB74E5" w:rsidRDefault="00CB74E5" w:rsidP="00CB74E5">
            <w:pPr>
              <w:widowControl w:val="0"/>
              <w:numPr>
                <w:ilvl w:val="0"/>
                <w:numId w:val="46"/>
              </w:numPr>
              <w:ind w:left="395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color w:val="3E3E3E"/>
                <w:szCs w:val="20"/>
              </w:rPr>
            </w:pPr>
            <w:hyperlink r:id="rId12" w:history="1">
              <w:proofErr w:type="spellStart"/>
              <w:r w:rsidRPr="00CB74E5">
                <w:rPr>
                  <w:rFonts w:ascii="Calibri" w:eastAsia="Karla" w:hAnsi="Calibri" w:cs="Calibri"/>
                  <w:color w:val="3E3E3E"/>
                  <w:szCs w:val="20"/>
                  <w:u w:val="single"/>
                  <w:lang w:val="en-US"/>
                </w:rPr>
                <w:t>Pracsoft</w:t>
              </w:r>
              <w:proofErr w:type="spellEnd"/>
            </w:hyperlink>
            <w:r w:rsidRPr="00CB74E5">
              <w:rPr>
                <w:rFonts w:ascii="Calibri" w:eastAsia="Karla" w:hAnsi="Calibri" w:cs="Calibri"/>
                <w:color w:val="3E3E3E"/>
                <w:szCs w:val="20"/>
                <w:lang w:val="en-US"/>
              </w:rPr>
              <w:t xml:space="preserve"> </w:t>
            </w:r>
          </w:p>
          <w:p w14:paraId="7C7776D8" w14:textId="77777777" w:rsidR="00CB74E5" w:rsidRPr="00CB74E5" w:rsidRDefault="00CB74E5" w:rsidP="00CB74E5">
            <w:pPr>
              <w:widowControl w:val="0"/>
              <w:numPr>
                <w:ilvl w:val="0"/>
                <w:numId w:val="46"/>
              </w:numPr>
              <w:ind w:left="395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color w:val="3E3E3E"/>
                <w:szCs w:val="20"/>
                <w:u w:val="single"/>
              </w:rPr>
            </w:pPr>
            <w:hyperlink r:id="rId13" w:history="1">
              <w:r w:rsidRPr="00CB74E5">
                <w:rPr>
                  <w:rFonts w:ascii="Calibri" w:eastAsia="Karla" w:hAnsi="Calibri" w:cs="Calibri"/>
                  <w:color w:val="3E3E3E"/>
                  <w:szCs w:val="20"/>
                  <w:u w:val="single"/>
                  <w:lang w:val="en-US"/>
                </w:rPr>
                <w:t>Cubiko</w:t>
              </w:r>
            </w:hyperlink>
          </w:p>
        </w:tc>
        <w:tc>
          <w:tcPr>
            <w:tcW w:w="1575" w:type="pct"/>
          </w:tcPr>
          <w:p w14:paraId="0E173C4D" w14:textId="77777777" w:rsidR="00CB74E5" w:rsidRPr="00CB74E5" w:rsidRDefault="00CB74E5" w:rsidP="00CB74E5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color w:val="3E3E3E"/>
                <w:szCs w:val="20"/>
              </w:rPr>
            </w:pPr>
          </w:p>
        </w:tc>
        <w:tc>
          <w:tcPr>
            <w:tcW w:w="755" w:type="pct"/>
          </w:tcPr>
          <w:p w14:paraId="2C7104F4" w14:textId="77777777" w:rsidR="00CB74E5" w:rsidRPr="00CB74E5" w:rsidRDefault="00CB74E5" w:rsidP="00CB74E5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color w:val="3E3E3E"/>
                <w:szCs w:val="20"/>
              </w:rPr>
            </w:pPr>
          </w:p>
        </w:tc>
      </w:tr>
      <w:tr w:rsidR="00CB74E5" w:rsidRPr="00CB74E5" w14:paraId="449C3215" w14:textId="77777777" w:rsidTr="008F2D7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" w:type="pct"/>
          </w:tcPr>
          <w:p w14:paraId="21DB0DBB" w14:textId="77777777" w:rsidR="00CB74E5" w:rsidRPr="00CB74E5" w:rsidRDefault="00CB74E5" w:rsidP="00CB74E5">
            <w:pPr>
              <w:widowControl w:val="0"/>
              <w:spacing w:after="120"/>
              <w:rPr>
                <w:rFonts w:ascii="Karla" w:eastAsia="Karla" w:hAnsi="Karla" w:cs="Calibri"/>
                <w:color w:val="3E3E3E"/>
                <w:szCs w:val="20"/>
              </w:rPr>
            </w:pPr>
            <w:r w:rsidRPr="00CB74E5">
              <w:rPr>
                <w:rFonts w:ascii="Karla" w:eastAsia="Karla" w:hAnsi="Karla" w:cs="Calibri"/>
                <w:color w:val="3E3E3E"/>
                <w:szCs w:val="20"/>
              </w:rPr>
              <w:t>1.2</w:t>
            </w:r>
          </w:p>
        </w:tc>
        <w:tc>
          <w:tcPr>
            <w:tcW w:w="1092" w:type="pct"/>
            <w:vAlign w:val="center"/>
          </w:tcPr>
          <w:p w14:paraId="6BAA76AE" w14:textId="77777777" w:rsidR="00CB74E5" w:rsidRPr="00CB74E5" w:rsidRDefault="00CB74E5" w:rsidP="00CB74E5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color w:val="3E3E3E"/>
                <w:szCs w:val="20"/>
              </w:rPr>
            </w:pPr>
            <w:r w:rsidRPr="00CB74E5">
              <w:rPr>
                <w:rFonts w:ascii="Calibri" w:eastAsia="Karla" w:hAnsi="Calibri" w:cs="Calibri"/>
                <w:color w:val="3E3E3E"/>
                <w:szCs w:val="20"/>
              </w:rPr>
              <w:t>Assign a nurse or admin staff to track and rebook missed chronic condition management reviews</w:t>
            </w:r>
          </w:p>
        </w:tc>
        <w:tc>
          <w:tcPr>
            <w:tcW w:w="438" w:type="pct"/>
            <w:vAlign w:val="center"/>
          </w:tcPr>
          <w:p w14:paraId="0597D073" w14:textId="77777777" w:rsidR="00CB74E5" w:rsidRPr="00CB74E5" w:rsidRDefault="00CB74E5" w:rsidP="00CB74E5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color w:val="3E3E3E"/>
                <w:szCs w:val="20"/>
              </w:rPr>
            </w:pPr>
          </w:p>
        </w:tc>
        <w:tc>
          <w:tcPr>
            <w:tcW w:w="761" w:type="pct"/>
          </w:tcPr>
          <w:p w14:paraId="2C247A29" w14:textId="77777777" w:rsidR="00CB74E5" w:rsidRPr="00CB74E5" w:rsidRDefault="00CB74E5" w:rsidP="00CB74E5">
            <w:pPr>
              <w:widowControl w:val="0"/>
              <w:numPr>
                <w:ilvl w:val="0"/>
                <w:numId w:val="46"/>
              </w:numPr>
              <w:ind w:left="395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color w:val="3E3E3E"/>
                <w:szCs w:val="20"/>
                <w:u w:val="single"/>
              </w:rPr>
            </w:pPr>
          </w:p>
        </w:tc>
        <w:tc>
          <w:tcPr>
            <w:tcW w:w="1575" w:type="pct"/>
          </w:tcPr>
          <w:p w14:paraId="0E6F3B15" w14:textId="77777777" w:rsidR="00CB74E5" w:rsidRPr="00CB74E5" w:rsidRDefault="00CB74E5" w:rsidP="00CB74E5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color w:val="3E3E3E"/>
                <w:szCs w:val="20"/>
              </w:rPr>
            </w:pPr>
          </w:p>
        </w:tc>
        <w:tc>
          <w:tcPr>
            <w:tcW w:w="755" w:type="pct"/>
          </w:tcPr>
          <w:p w14:paraId="5C3A5358" w14:textId="77777777" w:rsidR="00CB74E5" w:rsidRPr="00CB74E5" w:rsidRDefault="00CB74E5" w:rsidP="00CB74E5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E3E3E"/>
                <w:szCs w:val="20"/>
              </w:rPr>
            </w:pPr>
          </w:p>
        </w:tc>
      </w:tr>
      <w:tr w:rsidR="00CB74E5" w:rsidRPr="00CB74E5" w14:paraId="385A8B14" w14:textId="77777777" w:rsidTr="008F2D76">
        <w:trPr>
          <w:trHeight w:val="6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" w:type="pct"/>
          </w:tcPr>
          <w:p w14:paraId="373A24AC" w14:textId="77777777" w:rsidR="00CB74E5" w:rsidRPr="00CB74E5" w:rsidRDefault="00CB74E5" w:rsidP="00CB74E5">
            <w:pPr>
              <w:widowControl w:val="0"/>
              <w:spacing w:after="120"/>
              <w:rPr>
                <w:rFonts w:ascii="Karla" w:eastAsia="Karla" w:hAnsi="Karla" w:cs="Calibri"/>
                <w:color w:val="3E3E3E"/>
                <w:szCs w:val="20"/>
              </w:rPr>
            </w:pPr>
            <w:r w:rsidRPr="00CB74E5">
              <w:rPr>
                <w:rFonts w:ascii="Calibri" w:eastAsia="Calibri" w:hAnsi="Calibri" w:cs="Calibri"/>
                <w:color w:val="3E3E3E"/>
                <w:szCs w:val="20"/>
              </w:rPr>
              <w:t>2.1</w:t>
            </w:r>
          </w:p>
        </w:tc>
        <w:tc>
          <w:tcPr>
            <w:tcW w:w="1092" w:type="pct"/>
            <w:vAlign w:val="center"/>
          </w:tcPr>
          <w:p w14:paraId="4C9DBA8B" w14:textId="77777777" w:rsidR="00CB74E5" w:rsidRPr="00CB74E5" w:rsidRDefault="00CB74E5" w:rsidP="00CB74E5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color w:val="3E3E3E"/>
                <w:szCs w:val="20"/>
              </w:rPr>
            </w:pPr>
            <w:r w:rsidRPr="00CB74E5">
              <w:rPr>
                <w:rFonts w:ascii="Calibri" w:eastAsia="Karla" w:hAnsi="Calibri" w:cs="Calibri"/>
                <w:color w:val="3E3E3E"/>
                <w:szCs w:val="20"/>
              </w:rPr>
              <w:t>Identify patients at risk of disengagement and develop targeted strategies (e.g., GoShare).</w:t>
            </w:r>
          </w:p>
        </w:tc>
        <w:tc>
          <w:tcPr>
            <w:tcW w:w="438" w:type="pct"/>
            <w:vAlign w:val="center"/>
          </w:tcPr>
          <w:p w14:paraId="5A0A3B17" w14:textId="77777777" w:rsidR="00CB74E5" w:rsidRPr="00CB74E5" w:rsidRDefault="00CB74E5" w:rsidP="00CB74E5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color w:val="3E3E3E"/>
                <w:szCs w:val="20"/>
              </w:rPr>
            </w:pPr>
          </w:p>
        </w:tc>
        <w:tc>
          <w:tcPr>
            <w:tcW w:w="761" w:type="pct"/>
          </w:tcPr>
          <w:p w14:paraId="5589BDF7" w14:textId="77777777" w:rsidR="00CB74E5" w:rsidRPr="00CB74E5" w:rsidRDefault="00CB74E5" w:rsidP="00CB74E5">
            <w:pPr>
              <w:widowControl w:val="0"/>
              <w:numPr>
                <w:ilvl w:val="0"/>
                <w:numId w:val="46"/>
              </w:numPr>
              <w:ind w:left="395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color w:val="3E3E3E"/>
                <w:szCs w:val="20"/>
                <w:u w:val="single"/>
              </w:rPr>
            </w:pPr>
            <w:hyperlink r:id="rId14" w:anchor="content-item-434" w:history="1">
              <w:r w:rsidRPr="00CB74E5">
                <w:rPr>
                  <w:rFonts w:ascii="Calibri" w:eastAsia="Karla" w:hAnsi="Calibri" w:cs="Calibri"/>
                  <w:color w:val="3E3E3E"/>
                  <w:szCs w:val="20"/>
                  <w:u w:val="single"/>
                  <w:lang w:val="en-US"/>
                </w:rPr>
                <w:t>G</w:t>
              </w:r>
              <w:proofErr w:type="spellStart"/>
              <w:r w:rsidRPr="00CB74E5">
                <w:rPr>
                  <w:rFonts w:ascii="Calibri" w:eastAsia="Karla" w:hAnsi="Calibri" w:cs="Calibri"/>
                  <w:color w:val="3E3E3E"/>
                  <w:szCs w:val="20"/>
                  <w:u w:val="single"/>
                </w:rPr>
                <w:t>oShare</w:t>
              </w:r>
              <w:proofErr w:type="spellEnd"/>
              <w:r w:rsidRPr="00CB74E5">
                <w:rPr>
                  <w:rFonts w:ascii="Calibri" w:eastAsia="Karla" w:hAnsi="Calibri" w:cs="Calibri"/>
                  <w:color w:val="3E3E3E"/>
                  <w:szCs w:val="20"/>
                  <w:u w:val="single"/>
                </w:rPr>
                <w:t xml:space="preserve"> D</w:t>
              </w:r>
              <w:proofErr w:type="spellStart"/>
              <w:r w:rsidRPr="00CB74E5">
                <w:rPr>
                  <w:rFonts w:ascii="Calibri" w:eastAsia="Karla" w:hAnsi="Calibri" w:cs="Calibri"/>
                  <w:color w:val="3E3E3E"/>
                  <w:szCs w:val="20"/>
                  <w:u w:val="single"/>
                  <w:lang w:val="en-US"/>
                </w:rPr>
                <w:t>iabetes</w:t>
              </w:r>
              <w:proofErr w:type="spellEnd"/>
              <w:r w:rsidRPr="00CB74E5">
                <w:rPr>
                  <w:rFonts w:ascii="Calibri" w:eastAsia="Karla" w:hAnsi="Calibri" w:cs="Calibri"/>
                  <w:color w:val="3E3E3E"/>
                  <w:szCs w:val="20"/>
                  <w:u w:val="single"/>
                  <w:lang w:val="en-US"/>
                </w:rPr>
                <w:t xml:space="preserve"> Care Plan</w:t>
              </w:r>
            </w:hyperlink>
          </w:p>
        </w:tc>
        <w:tc>
          <w:tcPr>
            <w:tcW w:w="1575" w:type="pct"/>
          </w:tcPr>
          <w:p w14:paraId="20499A0E" w14:textId="77777777" w:rsidR="00CB74E5" w:rsidRPr="00CB74E5" w:rsidRDefault="00CB74E5" w:rsidP="00CB74E5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color w:val="3E3E3E"/>
                <w:szCs w:val="20"/>
              </w:rPr>
            </w:pPr>
          </w:p>
        </w:tc>
        <w:tc>
          <w:tcPr>
            <w:tcW w:w="755" w:type="pct"/>
          </w:tcPr>
          <w:p w14:paraId="42A7BF16" w14:textId="77777777" w:rsidR="00CB74E5" w:rsidRPr="00CB74E5" w:rsidRDefault="00CB74E5" w:rsidP="00CB74E5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E3E3E"/>
                <w:szCs w:val="20"/>
              </w:rPr>
            </w:pPr>
          </w:p>
        </w:tc>
      </w:tr>
      <w:tr w:rsidR="00CB74E5" w:rsidRPr="00CB74E5" w14:paraId="1EDA80CE" w14:textId="77777777" w:rsidTr="008F2D7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" w:type="pct"/>
          </w:tcPr>
          <w:p w14:paraId="0496612D" w14:textId="77777777" w:rsidR="00CB74E5" w:rsidRPr="00CB74E5" w:rsidRDefault="00CB74E5" w:rsidP="00CB74E5">
            <w:pPr>
              <w:widowControl w:val="0"/>
              <w:spacing w:after="120"/>
              <w:rPr>
                <w:rFonts w:ascii="Calibri" w:eastAsia="Calibri" w:hAnsi="Calibri" w:cs="Calibri"/>
                <w:color w:val="3E3E3E"/>
                <w:szCs w:val="20"/>
              </w:rPr>
            </w:pPr>
            <w:r w:rsidRPr="00CB74E5">
              <w:rPr>
                <w:rFonts w:ascii="Calibri" w:eastAsia="Calibri" w:hAnsi="Calibri" w:cs="Calibri"/>
                <w:color w:val="3E3E3E"/>
                <w:szCs w:val="20"/>
              </w:rPr>
              <w:t>2.2</w:t>
            </w:r>
          </w:p>
        </w:tc>
        <w:tc>
          <w:tcPr>
            <w:tcW w:w="1092" w:type="pct"/>
          </w:tcPr>
          <w:p w14:paraId="181AA5D6" w14:textId="77777777" w:rsidR="00CB74E5" w:rsidRPr="00CB74E5" w:rsidRDefault="00CB74E5" w:rsidP="00CB74E5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color w:val="3E3E3E"/>
                <w:szCs w:val="20"/>
              </w:rPr>
            </w:pPr>
            <w:r w:rsidRPr="00CB74E5">
              <w:rPr>
                <w:rFonts w:ascii="Calibri" w:eastAsia="Karla" w:hAnsi="Calibri" w:cs="Calibri"/>
                <w:color w:val="3E3E3E"/>
                <w:szCs w:val="20"/>
              </w:rPr>
              <w:t>Create patient-centred goals with more frequent reviews i.e. weight management, lifestyle, mental health, chronic pain, blood glucose levels, smoking cessation</w:t>
            </w:r>
          </w:p>
        </w:tc>
        <w:tc>
          <w:tcPr>
            <w:tcW w:w="438" w:type="pct"/>
          </w:tcPr>
          <w:p w14:paraId="5158B5D8" w14:textId="77777777" w:rsidR="00CB74E5" w:rsidRPr="00CB74E5" w:rsidRDefault="00CB74E5" w:rsidP="00CB74E5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color w:val="3E3E3E"/>
                <w:szCs w:val="20"/>
              </w:rPr>
            </w:pPr>
          </w:p>
        </w:tc>
        <w:tc>
          <w:tcPr>
            <w:tcW w:w="761" w:type="pct"/>
          </w:tcPr>
          <w:p w14:paraId="5344F4A9" w14:textId="77777777" w:rsidR="00CB74E5" w:rsidRPr="00CB74E5" w:rsidRDefault="00CB74E5" w:rsidP="00CB74E5">
            <w:pPr>
              <w:widowControl w:val="0"/>
              <w:numPr>
                <w:ilvl w:val="0"/>
                <w:numId w:val="46"/>
              </w:numPr>
              <w:ind w:left="395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color w:val="3E3E3E"/>
                <w:szCs w:val="20"/>
              </w:rPr>
            </w:pPr>
            <w:hyperlink r:id="rId15" w:history="1">
              <w:r w:rsidRPr="00CB74E5">
                <w:rPr>
                  <w:rFonts w:ascii="Calibri" w:eastAsia="Karla" w:hAnsi="Calibri" w:cs="Calibri"/>
                  <w:color w:val="3E3E3E"/>
                  <w:szCs w:val="20"/>
                  <w:u w:val="single"/>
                </w:rPr>
                <w:t>2KG Challenge</w:t>
              </w:r>
            </w:hyperlink>
            <w:r w:rsidRPr="00CB74E5">
              <w:rPr>
                <w:rFonts w:ascii="Calibri" w:eastAsia="Karla" w:hAnsi="Calibri" w:cs="Calibri"/>
                <w:color w:val="3E3E3E"/>
                <w:szCs w:val="20"/>
              </w:rPr>
              <w:t xml:space="preserve"> </w:t>
            </w:r>
          </w:p>
          <w:p w14:paraId="176AE564" w14:textId="77777777" w:rsidR="00CB74E5" w:rsidRPr="00CB74E5" w:rsidRDefault="00CB74E5" w:rsidP="00CB74E5">
            <w:pPr>
              <w:widowControl w:val="0"/>
              <w:numPr>
                <w:ilvl w:val="0"/>
                <w:numId w:val="46"/>
              </w:numPr>
              <w:ind w:left="395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color w:val="3E3E3E"/>
                <w:szCs w:val="20"/>
              </w:rPr>
            </w:pPr>
            <w:r w:rsidRPr="00CB74E5">
              <w:rPr>
                <w:rFonts w:ascii="Calibri" w:eastAsia="Karla" w:hAnsi="Calibri" w:cs="Calibri"/>
                <w:color w:val="3E3E3E"/>
                <w:szCs w:val="20"/>
              </w:rPr>
              <w:t xml:space="preserve">CAT4 </w:t>
            </w:r>
            <w:hyperlink r:id="rId16">
              <w:r w:rsidRPr="00CB74E5">
                <w:rPr>
                  <w:rFonts w:ascii="Calibri" w:eastAsia="Karla" w:hAnsi="Calibri" w:cs="Calibri"/>
                  <w:color w:val="006FC0"/>
                  <w:szCs w:val="20"/>
                  <w:u w:val="single" w:color="006FC0"/>
                </w:rPr>
                <w:t>Physical</w:t>
              </w:r>
            </w:hyperlink>
            <w:r w:rsidRPr="00CB74E5">
              <w:rPr>
                <w:rFonts w:ascii="Calibri" w:eastAsia="Karla" w:hAnsi="Calibri" w:cs="Calibri"/>
                <w:color w:val="006FC0"/>
                <w:szCs w:val="20"/>
                <w:u w:val="single" w:color="006FC0"/>
              </w:rPr>
              <w:t xml:space="preserve"> </w:t>
            </w:r>
            <w:hyperlink r:id="rId17">
              <w:r w:rsidRPr="00CB74E5">
                <w:rPr>
                  <w:rFonts w:ascii="Calibri" w:eastAsia="Karla" w:hAnsi="Calibri" w:cs="Calibri"/>
                  <w:color w:val="006FC0"/>
                  <w:szCs w:val="20"/>
                  <w:u w:val="single" w:color="006FC0"/>
                </w:rPr>
                <w:t>activity</w:t>
              </w:r>
            </w:hyperlink>
          </w:p>
          <w:p w14:paraId="7AEEF9AD" w14:textId="77777777" w:rsidR="00CB74E5" w:rsidRPr="00CB74E5" w:rsidRDefault="00CB74E5" w:rsidP="00CB74E5">
            <w:pPr>
              <w:widowControl w:val="0"/>
              <w:numPr>
                <w:ilvl w:val="0"/>
                <w:numId w:val="46"/>
              </w:numPr>
              <w:ind w:left="395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color w:val="3E3E3E"/>
                <w:szCs w:val="20"/>
              </w:rPr>
            </w:pPr>
            <w:r w:rsidRPr="00CB74E5">
              <w:rPr>
                <w:rFonts w:ascii="Calibri" w:eastAsia="Karla" w:hAnsi="Calibri" w:cs="Calibri"/>
                <w:color w:val="3E3E3E"/>
                <w:szCs w:val="20"/>
              </w:rPr>
              <w:t xml:space="preserve">CAT4 </w:t>
            </w:r>
            <w:hyperlink r:id="rId18" w:history="1">
              <w:r w:rsidRPr="00CB74E5">
                <w:rPr>
                  <w:rFonts w:ascii="Calibri" w:eastAsia="Karla" w:hAnsi="Calibri" w:cs="Calibri"/>
                  <w:color w:val="3E3E3E"/>
                  <w:szCs w:val="20"/>
                  <w:u w:val="single"/>
                </w:rPr>
                <w:t>Mental Health</w:t>
              </w:r>
            </w:hyperlink>
            <w:r w:rsidRPr="00CB74E5">
              <w:rPr>
                <w:rFonts w:ascii="Calibri" w:eastAsia="Karla" w:hAnsi="Calibri" w:cs="Calibri"/>
                <w:color w:val="3E3E3E"/>
                <w:szCs w:val="20"/>
              </w:rPr>
              <w:t xml:space="preserve"> </w:t>
            </w:r>
          </w:p>
          <w:p w14:paraId="3CED6592" w14:textId="77777777" w:rsidR="00CB74E5" w:rsidRPr="00CB74E5" w:rsidRDefault="00CB74E5" w:rsidP="00CB74E5">
            <w:pPr>
              <w:widowControl w:val="0"/>
              <w:numPr>
                <w:ilvl w:val="0"/>
                <w:numId w:val="46"/>
              </w:numPr>
              <w:ind w:left="395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color w:val="3E3E3E"/>
                <w:szCs w:val="20"/>
              </w:rPr>
            </w:pPr>
            <w:r w:rsidRPr="00CB74E5">
              <w:rPr>
                <w:rFonts w:ascii="Calibri" w:eastAsia="Karla" w:hAnsi="Calibri" w:cs="Calibri"/>
                <w:color w:val="3E3E3E"/>
                <w:szCs w:val="20"/>
              </w:rPr>
              <w:t xml:space="preserve">CAT4 </w:t>
            </w:r>
            <w:hyperlink r:id="rId19" w:history="1">
              <w:r w:rsidRPr="00CB74E5">
                <w:rPr>
                  <w:rFonts w:ascii="Calibri" w:eastAsia="Karla" w:hAnsi="Calibri" w:cs="Calibri"/>
                  <w:color w:val="3E3E3E"/>
                  <w:szCs w:val="20"/>
                  <w:u w:val="single"/>
                </w:rPr>
                <w:t>Chronic Conditions</w:t>
              </w:r>
            </w:hyperlink>
          </w:p>
          <w:p w14:paraId="7A5E7876" w14:textId="77777777" w:rsidR="00CB74E5" w:rsidRPr="00CB74E5" w:rsidRDefault="00CB74E5" w:rsidP="00CB74E5">
            <w:pPr>
              <w:widowControl w:val="0"/>
              <w:numPr>
                <w:ilvl w:val="0"/>
                <w:numId w:val="46"/>
              </w:numPr>
              <w:ind w:left="395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color w:val="3E3E3E"/>
                <w:szCs w:val="20"/>
              </w:rPr>
            </w:pPr>
            <w:r w:rsidRPr="00CB74E5">
              <w:rPr>
                <w:rFonts w:ascii="Calibri" w:eastAsia="Karla" w:hAnsi="Calibri" w:cs="Calibri"/>
                <w:color w:val="3E3E3E"/>
                <w:szCs w:val="20"/>
              </w:rPr>
              <w:t xml:space="preserve">CAT4 </w:t>
            </w:r>
            <w:hyperlink r:id="rId20" w:history="1">
              <w:r w:rsidRPr="00CB74E5">
                <w:rPr>
                  <w:rFonts w:ascii="Calibri" w:eastAsia="Karla" w:hAnsi="Calibri" w:cs="Calibri"/>
                  <w:color w:val="3E3E3E"/>
                  <w:szCs w:val="20"/>
                  <w:u w:val="single"/>
                </w:rPr>
                <w:t>Smoking cessation</w:t>
              </w:r>
            </w:hyperlink>
          </w:p>
        </w:tc>
        <w:tc>
          <w:tcPr>
            <w:tcW w:w="1575" w:type="pct"/>
          </w:tcPr>
          <w:p w14:paraId="154052B0" w14:textId="77777777" w:rsidR="00CB74E5" w:rsidRPr="00CB74E5" w:rsidRDefault="00CB74E5" w:rsidP="00CB74E5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color w:val="3E3E3E"/>
                <w:szCs w:val="20"/>
              </w:rPr>
            </w:pPr>
          </w:p>
        </w:tc>
        <w:tc>
          <w:tcPr>
            <w:tcW w:w="755" w:type="pct"/>
          </w:tcPr>
          <w:p w14:paraId="5FB0DB50" w14:textId="77777777" w:rsidR="00CB74E5" w:rsidRPr="00CB74E5" w:rsidRDefault="00CB74E5" w:rsidP="00CB74E5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E3E3E"/>
                <w:szCs w:val="20"/>
              </w:rPr>
            </w:pPr>
          </w:p>
        </w:tc>
      </w:tr>
      <w:tr w:rsidR="00CB74E5" w:rsidRPr="00CB74E5" w14:paraId="017729E9" w14:textId="77777777" w:rsidTr="008F2D7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" w:type="pct"/>
            <w:shd w:val="clear" w:color="auto" w:fill="002060"/>
          </w:tcPr>
          <w:p w14:paraId="3F8C122A" w14:textId="77777777" w:rsidR="00CB74E5" w:rsidRPr="00CB74E5" w:rsidRDefault="00CB74E5" w:rsidP="00CB74E5">
            <w:pPr>
              <w:widowControl w:val="0"/>
              <w:spacing w:after="120"/>
              <w:jc w:val="center"/>
              <w:rPr>
                <w:rFonts w:ascii="Karla" w:eastAsia="Karla" w:hAnsi="Karla" w:cs="Calibri"/>
                <w:color w:val="FFFFFF"/>
              </w:rPr>
            </w:pPr>
            <w:r w:rsidRPr="00CB74E5">
              <w:rPr>
                <w:rFonts w:ascii="Karla" w:eastAsia="Karla" w:hAnsi="Karla" w:cs="Calibri"/>
                <w:color w:val="FFFFFF"/>
              </w:rPr>
              <w:t>Summary of results</w:t>
            </w:r>
          </w:p>
        </w:tc>
        <w:tc>
          <w:tcPr>
            <w:tcW w:w="4621" w:type="pct"/>
            <w:gridSpan w:val="5"/>
            <w:shd w:val="clear" w:color="auto" w:fill="E7E6E6"/>
            <w:vAlign w:val="center"/>
          </w:tcPr>
          <w:p w14:paraId="7BA198FD" w14:textId="77777777" w:rsidR="00CB74E5" w:rsidRPr="00CB74E5" w:rsidRDefault="00CB74E5" w:rsidP="00CB74E5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Karla" w:hAnsi="Calibri" w:cs="Calibri"/>
                <w:b/>
                <w:bCs/>
                <w:color w:val="000000"/>
                <w:szCs w:val="20"/>
              </w:rPr>
            </w:pPr>
          </w:p>
        </w:tc>
      </w:tr>
    </w:tbl>
    <w:p w14:paraId="538F76D5" w14:textId="77777777" w:rsidR="00CB74E5" w:rsidRPr="00CB74E5" w:rsidRDefault="00CB74E5" w:rsidP="00CB74E5">
      <w:pPr>
        <w:spacing w:after="0" w:line="240" w:lineRule="auto"/>
        <w:rPr>
          <w:rFonts w:ascii="Calibri" w:eastAsia="Yu Mincho" w:hAnsi="Calibri" w:cs="Arial"/>
          <w:sz w:val="16"/>
          <w:szCs w:val="16"/>
          <w:lang w:val="en-US"/>
        </w:rPr>
      </w:pPr>
    </w:p>
    <w:p w14:paraId="41CEA325" w14:textId="77777777" w:rsidR="00CB74E5" w:rsidRPr="00CB74E5" w:rsidRDefault="00CB74E5" w:rsidP="00CB74E5">
      <w:pPr>
        <w:widowControl w:val="0"/>
        <w:spacing w:after="120" w:line="240" w:lineRule="auto"/>
        <w:rPr>
          <w:rFonts w:ascii="Karla" w:eastAsia="Karla" w:hAnsi="Karla" w:cs="Karla"/>
          <w:color w:val="3E3E3E"/>
          <w:highlight w:val="yellow"/>
        </w:rPr>
      </w:pPr>
    </w:p>
    <w:p w14:paraId="2F55989C" w14:textId="77777777" w:rsidR="00CB74E5" w:rsidRPr="00CB74E5" w:rsidRDefault="00CB74E5" w:rsidP="00CB74E5">
      <w:pPr>
        <w:widowControl w:val="0"/>
        <w:spacing w:after="120" w:line="240" w:lineRule="auto"/>
        <w:rPr>
          <w:rFonts w:ascii="Karla" w:eastAsia="Karla" w:hAnsi="Karla" w:cs="Karla"/>
          <w:b/>
          <w:color w:val="3E3E3E"/>
        </w:rPr>
      </w:pPr>
    </w:p>
    <w:p w14:paraId="01CC6E2B" w14:textId="77777777" w:rsidR="00CB74E5" w:rsidRPr="00CB74E5" w:rsidRDefault="00CB74E5" w:rsidP="00CB74E5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</w:p>
    <w:p w14:paraId="598006F2" w14:textId="3334F1D1" w:rsidR="009B1A9B" w:rsidRPr="00CB74E5" w:rsidRDefault="009B1A9B" w:rsidP="00CB74E5"/>
    <w:sectPr w:rsidR="009B1A9B" w:rsidRPr="00CB74E5" w:rsidSect="007B01B9">
      <w:headerReference w:type="first" r:id="rId21"/>
      <w:footerReference w:type="first" r:id="rId22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C31FE" w14:textId="77777777" w:rsidR="00420F0E" w:rsidRDefault="00420F0E" w:rsidP="0065480B">
      <w:pPr>
        <w:spacing w:after="0" w:line="240" w:lineRule="auto"/>
      </w:pPr>
      <w:r>
        <w:separator/>
      </w:r>
    </w:p>
  </w:endnote>
  <w:endnote w:type="continuationSeparator" w:id="0">
    <w:p w14:paraId="1E8AD1CF" w14:textId="77777777" w:rsidR="00420F0E" w:rsidRDefault="00420F0E" w:rsidP="0065480B">
      <w:pPr>
        <w:spacing w:after="0" w:line="240" w:lineRule="auto"/>
      </w:pPr>
      <w:r>
        <w:continuationSeparator/>
      </w:r>
    </w:p>
  </w:endnote>
  <w:endnote w:type="continuationNotice" w:id="1">
    <w:p w14:paraId="62AB7594" w14:textId="77777777" w:rsidR="00420F0E" w:rsidRDefault="00420F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4886E" w14:textId="77777777" w:rsidR="00420F0E" w:rsidRDefault="00420F0E" w:rsidP="0065480B">
      <w:pPr>
        <w:spacing w:after="0" w:line="240" w:lineRule="auto"/>
      </w:pPr>
      <w:r>
        <w:separator/>
      </w:r>
    </w:p>
  </w:footnote>
  <w:footnote w:type="continuationSeparator" w:id="0">
    <w:p w14:paraId="73145A83" w14:textId="77777777" w:rsidR="00420F0E" w:rsidRDefault="00420F0E" w:rsidP="0065480B">
      <w:pPr>
        <w:spacing w:after="0" w:line="240" w:lineRule="auto"/>
      </w:pPr>
      <w:r>
        <w:continuationSeparator/>
      </w:r>
    </w:p>
  </w:footnote>
  <w:footnote w:type="continuationNotice" w:id="1">
    <w:p w14:paraId="55FC3D0C" w14:textId="77777777" w:rsidR="00420F0E" w:rsidRDefault="00420F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E55282"/>
    <w:multiLevelType w:val="hybridMultilevel"/>
    <w:tmpl w:val="F28A54EA"/>
    <w:lvl w:ilvl="0" w:tplc="C43E2F3A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1"/>
  </w:num>
  <w:num w:numId="2" w16cid:durableId="75329946">
    <w:abstractNumId w:val="9"/>
  </w:num>
  <w:num w:numId="3" w16cid:durableId="2021739728">
    <w:abstractNumId w:val="13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0"/>
  </w:num>
  <w:num w:numId="46" w16cid:durableId="8654847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7737"/>
    <w:rsid w:val="00014ABE"/>
    <w:rsid w:val="000303BC"/>
    <w:rsid w:val="00034DF4"/>
    <w:rsid w:val="00043508"/>
    <w:rsid w:val="000A4AFE"/>
    <w:rsid w:val="000D1C08"/>
    <w:rsid w:val="000D357E"/>
    <w:rsid w:val="000F0097"/>
    <w:rsid w:val="000F04B3"/>
    <w:rsid w:val="00102C58"/>
    <w:rsid w:val="00111D91"/>
    <w:rsid w:val="00115E20"/>
    <w:rsid w:val="00127C33"/>
    <w:rsid w:val="0014038E"/>
    <w:rsid w:val="001547E5"/>
    <w:rsid w:val="001723EC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62DEB"/>
    <w:rsid w:val="00264704"/>
    <w:rsid w:val="002A118B"/>
    <w:rsid w:val="002B5409"/>
    <w:rsid w:val="002C0C82"/>
    <w:rsid w:val="002F1F10"/>
    <w:rsid w:val="002F2126"/>
    <w:rsid w:val="002F799A"/>
    <w:rsid w:val="00310F0B"/>
    <w:rsid w:val="0031113C"/>
    <w:rsid w:val="00316CD5"/>
    <w:rsid w:val="00356971"/>
    <w:rsid w:val="00364A44"/>
    <w:rsid w:val="003A0D70"/>
    <w:rsid w:val="003C4A2E"/>
    <w:rsid w:val="003D7B79"/>
    <w:rsid w:val="003E5539"/>
    <w:rsid w:val="004117DB"/>
    <w:rsid w:val="00420F0E"/>
    <w:rsid w:val="004275EA"/>
    <w:rsid w:val="0043357F"/>
    <w:rsid w:val="00443820"/>
    <w:rsid w:val="0044475F"/>
    <w:rsid w:val="004675A8"/>
    <w:rsid w:val="004B013A"/>
    <w:rsid w:val="004D0A78"/>
    <w:rsid w:val="004E559A"/>
    <w:rsid w:val="004F102D"/>
    <w:rsid w:val="005051C8"/>
    <w:rsid w:val="00507B8F"/>
    <w:rsid w:val="005176B0"/>
    <w:rsid w:val="00526BD6"/>
    <w:rsid w:val="00546E76"/>
    <w:rsid w:val="00577526"/>
    <w:rsid w:val="00582CF3"/>
    <w:rsid w:val="0059173A"/>
    <w:rsid w:val="00592192"/>
    <w:rsid w:val="005A6B04"/>
    <w:rsid w:val="005D45AB"/>
    <w:rsid w:val="005F3342"/>
    <w:rsid w:val="005F5A8B"/>
    <w:rsid w:val="00602FAD"/>
    <w:rsid w:val="00605D67"/>
    <w:rsid w:val="00613B17"/>
    <w:rsid w:val="00617410"/>
    <w:rsid w:val="0065480B"/>
    <w:rsid w:val="006609DD"/>
    <w:rsid w:val="0069659D"/>
    <w:rsid w:val="006C1D80"/>
    <w:rsid w:val="006C31DA"/>
    <w:rsid w:val="006D007B"/>
    <w:rsid w:val="006E1052"/>
    <w:rsid w:val="00702C86"/>
    <w:rsid w:val="00714155"/>
    <w:rsid w:val="00736959"/>
    <w:rsid w:val="00744CCB"/>
    <w:rsid w:val="00782187"/>
    <w:rsid w:val="00782853"/>
    <w:rsid w:val="00795872"/>
    <w:rsid w:val="007B01B9"/>
    <w:rsid w:val="007B2FDC"/>
    <w:rsid w:val="007D4EEA"/>
    <w:rsid w:val="0080451D"/>
    <w:rsid w:val="0084518A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D3E20"/>
    <w:rsid w:val="008E1255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E356E"/>
    <w:rsid w:val="009F4811"/>
    <w:rsid w:val="00A0004B"/>
    <w:rsid w:val="00A0299C"/>
    <w:rsid w:val="00A040BB"/>
    <w:rsid w:val="00A26B1E"/>
    <w:rsid w:val="00A36735"/>
    <w:rsid w:val="00A42017"/>
    <w:rsid w:val="00A436A8"/>
    <w:rsid w:val="00A63C88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B0C9E"/>
    <w:rsid w:val="00BB4DE4"/>
    <w:rsid w:val="00BB7783"/>
    <w:rsid w:val="00BC3781"/>
    <w:rsid w:val="00BE08E7"/>
    <w:rsid w:val="00BF4B0B"/>
    <w:rsid w:val="00C01EC7"/>
    <w:rsid w:val="00C218B4"/>
    <w:rsid w:val="00C532A9"/>
    <w:rsid w:val="00C5374A"/>
    <w:rsid w:val="00C5704A"/>
    <w:rsid w:val="00C72B5D"/>
    <w:rsid w:val="00C805DC"/>
    <w:rsid w:val="00CA64B3"/>
    <w:rsid w:val="00CB74E5"/>
    <w:rsid w:val="00CE6090"/>
    <w:rsid w:val="00CF1F3B"/>
    <w:rsid w:val="00CF7C21"/>
    <w:rsid w:val="00D23E2E"/>
    <w:rsid w:val="00D30AE2"/>
    <w:rsid w:val="00D503EA"/>
    <w:rsid w:val="00D50A09"/>
    <w:rsid w:val="00D64669"/>
    <w:rsid w:val="00D95465"/>
    <w:rsid w:val="00DA4CC0"/>
    <w:rsid w:val="00DA5332"/>
    <w:rsid w:val="00DB3C3E"/>
    <w:rsid w:val="00DB4462"/>
    <w:rsid w:val="00DE19DD"/>
    <w:rsid w:val="00E44F1C"/>
    <w:rsid w:val="00E47EE1"/>
    <w:rsid w:val="00E5233B"/>
    <w:rsid w:val="00E62C84"/>
    <w:rsid w:val="00E737AC"/>
    <w:rsid w:val="00E73815"/>
    <w:rsid w:val="00E8426D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533D2"/>
    <w:rsid w:val="00F57976"/>
    <w:rsid w:val="00F6509D"/>
    <w:rsid w:val="00F81FF4"/>
    <w:rsid w:val="00F87A3B"/>
    <w:rsid w:val="00FA1ADC"/>
    <w:rsid w:val="00FC4764"/>
    <w:rsid w:val="00FF0DE5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table" w:customStyle="1" w:styleId="GridTable1Light-Accent12">
    <w:name w:val="Grid Table 1 Light - Accent 12"/>
    <w:basedOn w:val="TableNormal"/>
    <w:next w:val="GridTable1Light-Accent1"/>
    <w:uiPriority w:val="46"/>
    <w:rsid w:val="00CB74E5"/>
    <w:pPr>
      <w:spacing w:after="0" w:line="240" w:lineRule="auto"/>
    </w:pPr>
    <w:rPr>
      <w:kern w:val="2"/>
      <w14:ligatures w14:val="standardContextual"/>
    </w:rPr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stTable31">
    <w:name w:val="List Table 31"/>
    <w:basedOn w:val="TableNormal"/>
    <w:next w:val="ListTable3"/>
    <w:uiPriority w:val="48"/>
    <w:rsid w:val="00CB74E5"/>
    <w:pPr>
      <w:spacing w:after="0" w:line="240" w:lineRule="auto"/>
    </w:pPr>
    <w:tblPr>
      <w:tblStyleRowBandSize w:val="1"/>
      <w:tblStyleColBandSize w:val="1"/>
      <w:tblBorders>
        <w:top w:val="single" w:sz="4" w:space="0" w:color="032C4F"/>
        <w:left w:val="single" w:sz="4" w:space="0" w:color="032C4F"/>
        <w:bottom w:val="single" w:sz="4" w:space="0" w:color="032C4F"/>
        <w:right w:val="single" w:sz="4" w:space="0" w:color="032C4F"/>
      </w:tblBorders>
    </w:tblPr>
    <w:tblStylePr w:type="firstRow">
      <w:rPr>
        <w:b/>
        <w:bCs/>
        <w:color w:val="FFFFFF"/>
      </w:rPr>
      <w:tblPr/>
      <w:tcPr>
        <w:shd w:val="clear" w:color="auto" w:fill="032C4F"/>
      </w:tcPr>
    </w:tblStylePr>
    <w:tblStylePr w:type="lastRow">
      <w:rPr>
        <w:b/>
        <w:bCs/>
      </w:rPr>
      <w:tblPr/>
      <w:tcPr>
        <w:tcBorders>
          <w:top w:val="double" w:sz="4" w:space="0" w:color="032C4F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032C4F"/>
          <w:right w:val="single" w:sz="4" w:space="0" w:color="032C4F"/>
        </w:tcBorders>
      </w:tcPr>
    </w:tblStylePr>
    <w:tblStylePr w:type="band1Horz">
      <w:tblPr/>
      <w:tcPr>
        <w:tcBorders>
          <w:top w:val="single" w:sz="4" w:space="0" w:color="032C4F"/>
          <w:bottom w:val="single" w:sz="4" w:space="0" w:color="032C4F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2C4F"/>
          <w:left w:val="nil"/>
        </w:tcBorders>
      </w:tcPr>
    </w:tblStylePr>
    <w:tblStylePr w:type="swCell">
      <w:tblPr/>
      <w:tcPr>
        <w:tcBorders>
          <w:top w:val="double" w:sz="4" w:space="0" w:color="032C4F"/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CB74E5"/>
    <w:pPr>
      <w:spacing w:after="0" w:line="240" w:lineRule="auto"/>
    </w:pPr>
    <w:tblPr>
      <w:tblStyleRowBandSize w:val="1"/>
      <w:tblStyleColBandSize w:val="1"/>
      <w:tblBorders>
        <w:top w:val="single" w:sz="4" w:space="0" w:color="969ED9" w:themeColor="accent1" w:themeTint="66"/>
        <w:left w:val="single" w:sz="4" w:space="0" w:color="969ED9" w:themeColor="accent1" w:themeTint="66"/>
        <w:bottom w:val="single" w:sz="4" w:space="0" w:color="969ED9" w:themeColor="accent1" w:themeTint="66"/>
        <w:right w:val="single" w:sz="4" w:space="0" w:color="969ED9" w:themeColor="accent1" w:themeTint="66"/>
        <w:insideH w:val="single" w:sz="4" w:space="0" w:color="969ED9" w:themeColor="accent1" w:themeTint="66"/>
        <w:insideV w:val="single" w:sz="4" w:space="0" w:color="969ED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626EC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">
    <w:name w:val="List Table 3"/>
    <w:basedOn w:val="TableNormal"/>
    <w:uiPriority w:val="48"/>
    <w:rsid w:val="00CB74E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text1"/>
        <w:left w:val="single" w:sz="4" w:space="0" w:color="FFFFFF" w:themeColor="text1"/>
        <w:bottom w:val="single" w:sz="4" w:space="0" w:color="FFFFFF" w:themeColor="text1"/>
        <w:right w:val="single" w:sz="4" w:space="0" w:color="FFFFFF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FFFF" w:themeFill="text1"/>
      </w:tcPr>
    </w:tblStylePr>
    <w:tblStylePr w:type="lastRow">
      <w:rPr>
        <w:b/>
        <w:bCs/>
      </w:rPr>
      <w:tblPr/>
      <w:tcPr>
        <w:tcBorders>
          <w:top w:val="double" w:sz="4" w:space="0" w:color="FFFFFF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FFFF" w:themeColor="text1"/>
          <w:right w:val="single" w:sz="4" w:space="0" w:color="FFFFFF" w:themeColor="text1"/>
        </w:tcBorders>
      </w:tcPr>
    </w:tblStylePr>
    <w:tblStylePr w:type="band1Horz">
      <w:tblPr/>
      <w:tcPr>
        <w:tcBorders>
          <w:top w:val="single" w:sz="4" w:space="0" w:color="FFFFFF" w:themeColor="text1"/>
          <w:bottom w:val="single" w:sz="4" w:space="0" w:color="FFFFFF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FFFF" w:themeColor="text1"/>
          <w:left w:val="nil"/>
        </w:tcBorders>
      </w:tcPr>
    </w:tblStylePr>
    <w:tblStylePr w:type="swCell">
      <w:tblPr/>
      <w:tcPr>
        <w:tcBorders>
          <w:top w:val="double" w:sz="4" w:space="0" w:color="FFFFFF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kb.cubiko.com.au/en/cancelled-appointments" TargetMode="External"/><Relationship Id="rId18" Type="http://schemas.openxmlformats.org/officeDocument/2006/relationships/hyperlink" Target="https://help.pencs.com.au/display/CR/Identifying+patients+eligible+for+a+Mental+Health+Treatment+Plan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medicaldirector.com/help/index.htm?" TargetMode="External"/><Relationship Id="rId17" Type="http://schemas.openxmlformats.org/officeDocument/2006/relationships/hyperlink" Target="https://help.pencs.com.au/display/CG/Physical%2BActivity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help.pencs.com.au/display/CG/Physical%2BActivity" TargetMode="External"/><Relationship Id="rId20" Type="http://schemas.openxmlformats.org/officeDocument/2006/relationships/hyperlink" Target="https://help.pencs.com.au/display/CR/Cancer+Council+Victoria+-+Smoking+Cessation+Clinical+Aud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kb.bpsoftware.net/bppremier/Orchid/Management/AppointmentBook/AppointmentCancellationList.htm" TargetMode="External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yperlink" Target="https://2kgchallenge.com.au/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help.pencs.com.au/display/CG/Chronic+Diseas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oshare.realtimehealth.com/conditions/338/content_modules/215/animations/434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44C5BFA12CC4229B6E251D8205DA9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7F5B8-9955-4E37-81CD-E51723F111E6}"/>
      </w:docPartPr>
      <w:docPartBody>
        <w:p w:rsidR="005E65E6" w:rsidRDefault="005E65E6" w:rsidP="005E65E6">
          <w:pPr>
            <w:pStyle w:val="A44C5BFA12CC4229B6E251D8205DA9D6"/>
          </w:pPr>
          <w:r w:rsidRPr="00697299">
            <w:rPr>
              <w:rFonts w:ascii="Calibri" w:eastAsia="Calibri" w:hAnsi="Calibri" w:cs="Calibri"/>
              <w:i/>
              <w:iCs/>
              <w:color w:val="808080"/>
            </w:rPr>
            <w:t>Change idea 1.1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65E6"/>
    <w:rsid w:val="005E65E6"/>
    <w:rsid w:val="00886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44C5BFA12CC4229B6E251D8205DA9D6">
    <w:name w:val="A44C5BFA12CC4229B6E251D8205DA9D6"/>
    <w:rsid w:val="005E65E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AACA3E-DF86-4D25-9AB0-C3E9050010D4}"/>
</file>

<file path=customXml/itemProps2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customXml/itemProps4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2</cp:revision>
  <cp:lastPrinted>2015-08-24T00:46:00Z</cp:lastPrinted>
  <dcterms:created xsi:type="dcterms:W3CDTF">2025-06-25T06:49:00Z</dcterms:created>
  <dcterms:modified xsi:type="dcterms:W3CDTF">2025-06-25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